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23</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1</w:t>
      </w:r>
      <w:r>
        <w:rPr>
          <w:rFonts w:hint="eastAsia" w:ascii="仿宋" w:hAnsi="仿宋" w:eastAsia="仿宋"/>
        </w:rPr>
        <w:t>月</w:t>
      </w:r>
      <w:r>
        <w:rPr>
          <w:rFonts w:hint="eastAsia" w:ascii="仿宋" w:hAnsi="仿宋" w:eastAsia="仿宋"/>
          <w:lang w:val="en-US" w:eastAsia="zh-CN"/>
        </w:rPr>
        <w:t>26</w:t>
      </w:r>
      <w:r>
        <w:rPr>
          <w:rFonts w:hint="eastAsia" w:ascii="仿宋" w:hAnsi="仿宋" w:eastAsia="仿宋"/>
        </w:rPr>
        <w:t>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23</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val="en-US" w:eastAsia="zh-CN"/>
              </w:rPr>
              <w:t>82,9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2月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0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新客专享２３期理财产品</w:t>
            </w:r>
            <w:r>
              <w:rPr>
                <w:rFonts w:hint="eastAsia" w:ascii="仿宋" w:hAnsi="仿宋" w:eastAsia="仿宋"/>
                <w:szCs w:val="21"/>
                <w:shd w:val="clear" w:color="auto" w:fill="FFFFFF"/>
                <w:lang w:val="en-US" w:eastAsia="zh-CN"/>
              </w:rPr>
              <w:t xml:space="preserve"> </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0405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6</w:t>
            </w:r>
            <w:r>
              <w:rPr>
                <w:rFonts w:hint="eastAsia" w:ascii="仿宋" w:hAnsi="仿宋" w:eastAsia="仿宋"/>
                <w:szCs w:val="21"/>
                <w:shd w:val="clear" w:color="auto" w:fill="FFFFFF"/>
              </w:rPr>
              <w:t>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59,272.8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137,317.5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85,037,317.5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5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58</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5057140" cy="2219325"/>
            <wp:effectExtent l="4445" t="4445" r="5715" b="508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26</w:t>
            </w:r>
            <w:r>
              <w:rPr>
                <w:rFonts w:hint="eastAsia" w:ascii="仿宋" w:hAnsi="仿宋" w:eastAsia="仿宋"/>
              </w:rPr>
              <w:t>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5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1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5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14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85</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58</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5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5,196,590.3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5,196,590.3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85,196,590.3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5,196,590.3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4,126,305.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5.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20,679.4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721,352.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0,402.5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67,850.2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5,196,590.3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037,492.1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462,137.6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22,646.0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24,764.6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国开10</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17,089.5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19,501.1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463,893.8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02,114.7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贴现国债26</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49,041.2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85,860.2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2,584,541.3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98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7</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bookmarkStart w:id="2" w:name="_GoBack"/>
      <w:bookmarkEnd w:id="2"/>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14628" o:spid="_x0000_s2049" o:spt="136" type="#_x0000_t136" style="position:absolute;left:0pt;height:104.95pt;width:48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iRmom/s4bWf7Moriw8Xe23G9rjc=" w:salt="JIyBIVRGWK/0Ubi9lK8nT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Y2NhZGZkNjgyYjg3OGZhZGE1MmQ1ZTg4OWZlMTAzYzY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687770"/>
    <w:rsid w:val="109E69E3"/>
    <w:rsid w:val="134F5BC1"/>
    <w:rsid w:val="14A17047"/>
    <w:rsid w:val="14E74041"/>
    <w:rsid w:val="153D2966"/>
    <w:rsid w:val="160A0CEE"/>
    <w:rsid w:val="18145F31"/>
    <w:rsid w:val="188B46A5"/>
    <w:rsid w:val="195F6954"/>
    <w:rsid w:val="1C311D75"/>
    <w:rsid w:val="2AA204DB"/>
    <w:rsid w:val="2E344397"/>
    <w:rsid w:val="2F5C56FB"/>
    <w:rsid w:val="2FCD2C4F"/>
    <w:rsid w:val="371A037A"/>
    <w:rsid w:val="38721494"/>
    <w:rsid w:val="394F4B22"/>
    <w:rsid w:val="3D305393"/>
    <w:rsid w:val="3F524561"/>
    <w:rsid w:val="4218718A"/>
    <w:rsid w:val="46776F3C"/>
    <w:rsid w:val="4AED4BA6"/>
    <w:rsid w:val="4D1108E2"/>
    <w:rsid w:val="4DE14626"/>
    <w:rsid w:val="4EE378EB"/>
    <w:rsid w:val="50D46540"/>
    <w:rsid w:val="54604F6D"/>
    <w:rsid w:val="57FE5038"/>
    <w:rsid w:val="58DF7C14"/>
    <w:rsid w:val="59B351FE"/>
    <w:rsid w:val="5DD93683"/>
    <w:rsid w:val="5E660FCE"/>
    <w:rsid w:val="621E37DC"/>
    <w:rsid w:val="64F431AF"/>
    <w:rsid w:val="65720557"/>
    <w:rsid w:val="66FC1FF8"/>
    <w:rsid w:val="673B4350"/>
    <w:rsid w:val="67855A67"/>
    <w:rsid w:val="67DF73FA"/>
    <w:rsid w:val="692A41F0"/>
    <w:rsid w:val="6C7928C7"/>
    <w:rsid w:val="6F3D2CEC"/>
    <w:rsid w:val="705B15C4"/>
    <w:rsid w:val="721D77CA"/>
    <w:rsid w:val="72B166F7"/>
    <w:rsid w:val="75EF522D"/>
    <w:rsid w:val="78F3167F"/>
    <w:rsid w:val="79652BE9"/>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B$1:$B$181</c:f>
              <c:numCache>
                <c:formatCode>General</c:formatCode>
                <c:ptCount val="181"/>
                <c:pt idx="25">
                  <c:v>0.9998</c:v>
                </c:pt>
                <c:pt idx="26">
                  <c:v>1</c:v>
                </c:pt>
                <c:pt idx="27">
                  <c:v>1.0001</c:v>
                </c:pt>
                <c:pt idx="28">
                  <c:v>1.0001</c:v>
                </c:pt>
                <c:pt idx="29">
                  <c:v>1.0005</c:v>
                </c:pt>
                <c:pt idx="30">
                  <c:v>1.0006</c:v>
                </c:pt>
                <c:pt idx="31">
                  <c:v>1.0006</c:v>
                </c:pt>
                <c:pt idx="32">
                  <c:v>1.0006</c:v>
                </c:pt>
                <c:pt idx="33">
                  <c:v>1.0005</c:v>
                </c:pt>
                <c:pt idx="34">
                  <c:v>1.0005</c:v>
                </c:pt>
                <c:pt idx="35">
                  <c:v>1.0005</c:v>
                </c:pt>
                <c:pt idx="36">
                  <c:v>1.0005</c:v>
                </c:pt>
                <c:pt idx="37">
                  <c:v>1.0022</c:v>
                </c:pt>
                <c:pt idx="38">
                  <c:v>1.0023</c:v>
                </c:pt>
                <c:pt idx="39">
                  <c:v>1.0026</c:v>
                </c:pt>
                <c:pt idx="40">
                  <c:v>1.0029</c:v>
                </c:pt>
                <c:pt idx="41">
                  <c:v>1.0027</c:v>
                </c:pt>
                <c:pt idx="42">
                  <c:v>1.0027</c:v>
                </c:pt>
                <c:pt idx="43">
                  <c:v>1.0027</c:v>
                </c:pt>
                <c:pt idx="44">
                  <c:v>1.0026</c:v>
                </c:pt>
                <c:pt idx="45">
                  <c:v>1.0025</c:v>
                </c:pt>
                <c:pt idx="46">
                  <c:v>1.0028</c:v>
                </c:pt>
                <c:pt idx="47">
                  <c:v>1.0025</c:v>
                </c:pt>
                <c:pt idx="48">
                  <c:v>1.0029</c:v>
                </c:pt>
                <c:pt idx="49">
                  <c:v>1.0029</c:v>
                </c:pt>
                <c:pt idx="50">
                  <c:v>1.0029</c:v>
                </c:pt>
                <c:pt idx="51">
                  <c:v>1.0031</c:v>
                </c:pt>
                <c:pt idx="52">
                  <c:v>1.003</c:v>
                </c:pt>
                <c:pt idx="53">
                  <c:v>1.0025</c:v>
                </c:pt>
                <c:pt idx="54">
                  <c:v>1.0024</c:v>
                </c:pt>
                <c:pt idx="55">
                  <c:v>1.0026</c:v>
                </c:pt>
                <c:pt idx="56">
                  <c:v>1.0026</c:v>
                </c:pt>
                <c:pt idx="57">
                  <c:v>1.0026</c:v>
                </c:pt>
                <c:pt idx="58">
                  <c:v>1.0032</c:v>
                </c:pt>
                <c:pt idx="59">
                  <c:v>1.0035</c:v>
                </c:pt>
                <c:pt idx="60">
                  <c:v>1.0034</c:v>
                </c:pt>
                <c:pt idx="61">
                  <c:v>1.0034</c:v>
                </c:pt>
                <c:pt idx="62">
                  <c:v>1.0034</c:v>
                </c:pt>
                <c:pt idx="63">
                  <c:v>1.0034</c:v>
                </c:pt>
                <c:pt idx="64">
                  <c:v>1.0034</c:v>
                </c:pt>
                <c:pt idx="65">
                  <c:v>1.0038</c:v>
                </c:pt>
                <c:pt idx="66">
                  <c:v>1.0038</c:v>
                </c:pt>
                <c:pt idx="67">
                  <c:v>1.0038</c:v>
                </c:pt>
                <c:pt idx="68">
                  <c:v>1.0036</c:v>
                </c:pt>
                <c:pt idx="69">
                  <c:v>1.0037</c:v>
                </c:pt>
                <c:pt idx="70">
                  <c:v>1.0037</c:v>
                </c:pt>
                <c:pt idx="71">
                  <c:v>1.0036</c:v>
                </c:pt>
                <c:pt idx="72">
                  <c:v>1.0047</c:v>
                </c:pt>
                <c:pt idx="73">
                  <c:v>1.0047</c:v>
                </c:pt>
                <c:pt idx="74">
                  <c:v>1.0043</c:v>
                </c:pt>
                <c:pt idx="75">
                  <c:v>1.0042</c:v>
                </c:pt>
                <c:pt idx="76">
                  <c:v>1.004</c:v>
                </c:pt>
                <c:pt idx="77">
                  <c:v>1.004</c:v>
                </c:pt>
                <c:pt idx="78">
                  <c:v>1.0039</c:v>
                </c:pt>
                <c:pt idx="79">
                  <c:v>1.0045</c:v>
                </c:pt>
                <c:pt idx="80">
                  <c:v>1.0046</c:v>
                </c:pt>
                <c:pt idx="81">
                  <c:v>1.0046</c:v>
                </c:pt>
                <c:pt idx="82">
                  <c:v>1.0049</c:v>
                </c:pt>
                <c:pt idx="83">
                  <c:v>1.0056</c:v>
                </c:pt>
                <c:pt idx="84">
                  <c:v>1.0055</c:v>
                </c:pt>
                <c:pt idx="85">
                  <c:v>1.0055</c:v>
                </c:pt>
                <c:pt idx="86">
                  <c:v>1.0063</c:v>
                </c:pt>
                <c:pt idx="87">
                  <c:v>1.0064</c:v>
                </c:pt>
                <c:pt idx="88">
                  <c:v>1.0069</c:v>
                </c:pt>
                <c:pt idx="89">
                  <c:v>1.0073</c:v>
                </c:pt>
                <c:pt idx="90">
                  <c:v>1.0079</c:v>
                </c:pt>
                <c:pt idx="91">
                  <c:v>1.0079</c:v>
                </c:pt>
                <c:pt idx="92">
                  <c:v>1.0079</c:v>
                </c:pt>
                <c:pt idx="93">
                  <c:v>1.0079</c:v>
                </c:pt>
                <c:pt idx="94">
                  <c:v>1.0078</c:v>
                </c:pt>
                <c:pt idx="95">
                  <c:v>1.0089</c:v>
                </c:pt>
                <c:pt idx="96">
                  <c:v>1.0092</c:v>
                </c:pt>
                <c:pt idx="97">
                  <c:v>1.0094</c:v>
                </c:pt>
                <c:pt idx="98">
                  <c:v>1.0094</c:v>
                </c:pt>
                <c:pt idx="99">
                  <c:v>1.0094</c:v>
                </c:pt>
                <c:pt idx="100">
                  <c:v>1.0099</c:v>
                </c:pt>
                <c:pt idx="101">
                  <c:v>1.0098</c:v>
                </c:pt>
                <c:pt idx="102">
                  <c:v>1.0099</c:v>
                </c:pt>
                <c:pt idx="103">
                  <c:v>1.0101</c:v>
                </c:pt>
                <c:pt idx="104">
                  <c:v>1.0105</c:v>
                </c:pt>
                <c:pt idx="105">
                  <c:v>1.0105</c:v>
                </c:pt>
                <c:pt idx="106">
                  <c:v>1.0105</c:v>
                </c:pt>
                <c:pt idx="107">
                  <c:v>1.0106</c:v>
                </c:pt>
                <c:pt idx="108">
                  <c:v>1.0107</c:v>
                </c:pt>
                <c:pt idx="109">
                  <c:v>1.0109</c:v>
                </c:pt>
                <c:pt idx="110">
                  <c:v>1.0111</c:v>
                </c:pt>
                <c:pt idx="111">
                  <c:v>1.0114</c:v>
                </c:pt>
                <c:pt idx="112">
                  <c:v>1.0113</c:v>
                </c:pt>
                <c:pt idx="113">
                  <c:v>1.0113</c:v>
                </c:pt>
                <c:pt idx="114">
                  <c:v>1.0122</c:v>
                </c:pt>
                <c:pt idx="115">
                  <c:v>1.0123</c:v>
                </c:pt>
                <c:pt idx="116">
                  <c:v>1.0126</c:v>
                </c:pt>
                <c:pt idx="117">
                  <c:v>1.0127</c:v>
                </c:pt>
                <c:pt idx="118">
                  <c:v>1.0129</c:v>
                </c:pt>
                <c:pt idx="119">
                  <c:v>1.013</c:v>
                </c:pt>
                <c:pt idx="120">
                  <c:v>1.013</c:v>
                </c:pt>
                <c:pt idx="121">
                  <c:v>1.013</c:v>
                </c:pt>
                <c:pt idx="122">
                  <c:v>1.013</c:v>
                </c:pt>
                <c:pt idx="123">
                  <c:v>1.013</c:v>
                </c:pt>
                <c:pt idx="124">
                  <c:v>1.014</c:v>
                </c:pt>
                <c:pt idx="125">
                  <c:v>1.0142</c:v>
                </c:pt>
                <c:pt idx="126">
                  <c:v>1.0142</c:v>
                </c:pt>
                <c:pt idx="127">
                  <c:v>1.0141</c:v>
                </c:pt>
                <c:pt idx="128">
                  <c:v>1.0149</c:v>
                </c:pt>
                <c:pt idx="129">
                  <c:v>1.0153</c:v>
                </c:pt>
                <c:pt idx="130">
                  <c:v>1.0155</c:v>
                </c:pt>
                <c:pt idx="131">
                  <c:v>1.0159</c:v>
                </c:pt>
                <c:pt idx="132">
                  <c:v>1.0163</c:v>
                </c:pt>
                <c:pt idx="133">
                  <c:v>1.0163</c:v>
                </c:pt>
                <c:pt idx="134">
                  <c:v>1.0163</c:v>
                </c:pt>
                <c:pt idx="135">
                  <c:v>1.0171</c:v>
                </c:pt>
                <c:pt idx="136">
                  <c:v>1.0175</c:v>
                </c:pt>
                <c:pt idx="137">
                  <c:v>1.018</c:v>
                </c:pt>
                <c:pt idx="138">
                  <c:v>1.0185</c:v>
                </c:pt>
                <c:pt idx="139">
                  <c:v>1.0188</c:v>
                </c:pt>
                <c:pt idx="140">
                  <c:v>1.0188</c:v>
                </c:pt>
                <c:pt idx="141">
                  <c:v>1.0188</c:v>
                </c:pt>
                <c:pt idx="142">
                  <c:v>1.0196</c:v>
                </c:pt>
                <c:pt idx="143">
                  <c:v>1.02</c:v>
                </c:pt>
                <c:pt idx="144">
                  <c:v>1.0203</c:v>
                </c:pt>
                <c:pt idx="145">
                  <c:v>1.0207</c:v>
                </c:pt>
                <c:pt idx="146">
                  <c:v>1.0209</c:v>
                </c:pt>
                <c:pt idx="147">
                  <c:v>1.0209</c:v>
                </c:pt>
                <c:pt idx="148">
                  <c:v>1.0209</c:v>
                </c:pt>
                <c:pt idx="149">
                  <c:v>1.0215</c:v>
                </c:pt>
                <c:pt idx="150">
                  <c:v>1.0215</c:v>
                </c:pt>
                <c:pt idx="151">
                  <c:v>1.0215</c:v>
                </c:pt>
                <c:pt idx="152">
                  <c:v>1.0216</c:v>
                </c:pt>
                <c:pt idx="153">
                  <c:v>1.0215</c:v>
                </c:pt>
                <c:pt idx="154">
                  <c:v>1.0215</c:v>
                </c:pt>
                <c:pt idx="155">
                  <c:v>1.0215</c:v>
                </c:pt>
                <c:pt idx="156">
                  <c:v>1.0222</c:v>
                </c:pt>
                <c:pt idx="157">
                  <c:v>1.0221</c:v>
                </c:pt>
                <c:pt idx="158">
                  <c:v>1.022</c:v>
                </c:pt>
                <c:pt idx="159">
                  <c:v>1.0222</c:v>
                </c:pt>
                <c:pt idx="160">
                  <c:v>1.0226</c:v>
                </c:pt>
                <c:pt idx="161">
                  <c:v>1.0226</c:v>
                </c:pt>
                <c:pt idx="162">
                  <c:v>1.0226</c:v>
                </c:pt>
                <c:pt idx="163">
                  <c:v>1.0231</c:v>
                </c:pt>
                <c:pt idx="164">
                  <c:v>1.0225</c:v>
                </c:pt>
                <c:pt idx="165">
                  <c:v>1.0226</c:v>
                </c:pt>
                <c:pt idx="166">
                  <c:v>1.0228</c:v>
                </c:pt>
                <c:pt idx="167">
                  <c:v>1.0231</c:v>
                </c:pt>
                <c:pt idx="168">
                  <c:v>1.0231</c:v>
                </c:pt>
                <c:pt idx="169">
                  <c:v>1.0231</c:v>
                </c:pt>
                <c:pt idx="170">
                  <c:v>1.0239</c:v>
                </c:pt>
                <c:pt idx="171">
                  <c:v>1.024</c:v>
                </c:pt>
                <c:pt idx="172">
                  <c:v>1.0243</c:v>
                </c:pt>
                <c:pt idx="173">
                  <c:v>1.0246</c:v>
                </c:pt>
                <c:pt idx="174">
                  <c:v>1.0247</c:v>
                </c:pt>
                <c:pt idx="175">
                  <c:v>1.0247</c:v>
                </c:pt>
                <c:pt idx="176">
                  <c:v>1.0247</c:v>
                </c:pt>
                <c:pt idx="177">
                  <c:v>1.0254</c:v>
                </c:pt>
                <c:pt idx="178">
                  <c:v>1.0254</c:v>
                </c:pt>
                <c:pt idx="179">
                  <c:v>1.0255</c:v>
                </c:pt>
                <c:pt idx="180">
                  <c:v>1.0258</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742"/>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15"/>
        <c:majorTimeUnit val="days"/>
        <c:minorUnit val="7"/>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General</c:formatCode>
                <c:ptCount val="181"/>
                <c:pt idx="25" c:formatCode="0.00%">
                  <c:v>-0.000199999999999978</c:v>
                </c:pt>
                <c:pt idx="26" c:formatCode="0.00%">
                  <c:v>0</c:v>
                </c:pt>
                <c:pt idx="27" c:formatCode="0.00%">
                  <c:v>9.9999999999989e-5</c:v>
                </c:pt>
                <c:pt idx="28" c:formatCode="0.00%">
                  <c:v>9.9999999999989e-5</c:v>
                </c:pt>
                <c:pt idx="29" c:formatCode="0.00%">
                  <c:v>0.000499999999999945</c:v>
                </c:pt>
                <c:pt idx="30" c:formatCode="0.00%">
                  <c:v>0.000599999999999934</c:v>
                </c:pt>
                <c:pt idx="31" c:formatCode="0.00%">
                  <c:v>0.000599999999999934</c:v>
                </c:pt>
                <c:pt idx="32" c:formatCode="0.00%">
                  <c:v>0.000599999999999934</c:v>
                </c:pt>
                <c:pt idx="33" c:formatCode="0.00%">
                  <c:v>0.000499999999999945</c:v>
                </c:pt>
                <c:pt idx="34" c:formatCode="0.00%">
                  <c:v>0.000499999999999945</c:v>
                </c:pt>
                <c:pt idx="35" c:formatCode="0.00%">
                  <c:v>0.000499999999999945</c:v>
                </c:pt>
                <c:pt idx="36" c:formatCode="0.00%">
                  <c:v>0.000499999999999945</c:v>
                </c:pt>
                <c:pt idx="37" c:formatCode="0.00%">
                  <c:v>0.00219999999999998</c:v>
                </c:pt>
                <c:pt idx="38" c:formatCode="0.00%">
                  <c:v>0.00229999999999997</c:v>
                </c:pt>
                <c:pt idx="39" c:formatCode="0.00%">
                  <c:v>0.00259999999999994</c:v>
                </c:pt>
                <c:pt idx="40" c:formatCode="0.00%">
                  <c:v>0.0028999999999999</c:v>
                </c:pt>
                <c:pt idx="41" c:formatCode="0.00%">
                  <c:v>0.00269999999999992</c:v>
                </c:pt>
                <c:pt idx="42" c:formatCode="0.00%">
                  <c:v>0.00269999999999992</c:v>
                </c:pt>
                <c:pt idx="43" c:formatCode="0.00%">
                  <c:v>0.00269999999999992</c:v>
                </c:pt>
                <c:pt idx="44" c:formatCode="0.00%">
                  <c:v>0.00259999999999994</c:v>
                </c:pt>
                <c:pt idx="45" c:formatCode="0.00%">
                  <c:v>0.00249999999999995</c:v>
                </c:pt>
                <c:pt idx="46" c:formatCode="0.00%">
                  <c:v>0.00279999999999991</c:v>
                </c:pt>
                <c:pt idx="47" c:formatCode="0.00%">
                  <c:v>0.00249999999999995</c:v>
                </c:pt>
                <c:pt idx="48" c:formatCode="0.00%">
                  <c:v>0.0028999999999999</c:v>
                </c:pt>
                <c:pt idx="49" c:formatCode="0.00%">
                  <c:v>0.0028999999999999</c:v>
                </c:pt>
                <c:pt idx="50" c:formatCode="0.00%">
                  <c:v>0.0028999999999999</c:v>
                </c:pt>
                <c:pt idx="51" c:formatCode="0.00%">
                  <c:v>0.0031000000000001</c:v>
                </c:pt>
                <c:pt idx="52" c:formatCode="0.00%">
                  <c:v>0.00299999999999989</c:v>
                </c:pt>
                <c:pt idx="53" c:formatCode="0.00%">
                  <c:v>0.00249999999999995</c:v>
                </c:pt>
                <c:pt idx="54" c:formatCode="0.00%">
                  <c:v>0.00239999999999996</c:v>
                </c:pt>
                <c:pt idx="55" c:formatCode="0.00%">
                  <c:v>0.00259999999999994</c:v>
                </c:pt>
                <c:pt idx="56" c:formatCode="0.00%">
                  <c:v>0.00259999999999994</c:v>
                </c:pt>
                <c:pt idx="57" c:formatCode="0.00%">
                  <c:v>0.00259999999999994</c:v>
                </c:pt>
                <c:pt idx="58" c:formatCode="0.00%">
                  <c:v>0.00320000000000009</c:v>
                </c:pt>
                <c:pt idx="59" c:formatCode="0.00%">
                  <c:v>0.00350000000000006</c:v>
                </c:pt>
                <c:pt idx="60" c:formatCode="0.00%">
                  <c:v>0.00340000000000007</c:v>
                </c:pt>
                <c:pt idx="61" c:formatCode="0.00%">
                  <c:v>0.00340000000000007</c:v>
                </c:pt>
                <c:pt idx="62" c:formatCode="0.00%">
                  <c:v>0.00340000000000007</c:v>
                </c:pt>
                <c:pt idx="63" c:formatCode="0.00%">
                  <c:v>0.00340000000000007</c:v>
                </c:pt>
                <c:pt idx="64" c:formatCode="0.00%">
                  <c:v>0.00340000000000007</c:v>
                </c:pt>
                <c:pt idx="65" c:formatCode="0.00%">
                  <c:v>0.00380000000000003</c:v>
                </c:pt>
                <c:pt idx="66" c:formatCode="0.00%">
                  <c:v>0.00380000000000003</c:v>
                </c:pt>
                <c:pt idx="67" c:formatCode="0.00%">
                  <c:v>0.00380000000000003</c:v>
                </c:pt>
                <c:pt idx="68" c:formatCode="0.00%">
                  <c:v>0.00360000000000005</c:v>
                </c:pt>
                <c:pt idx="69" c:formatCode="0.00%">
                  <c:v>0.00370000000000004</c:v>
                </c:pt>
                <c:pt idx="70" c:formatCode="0.00%">
                  <c:v>0.00370000000000004</c:v>
                </c:pt>
                <c:pt idx="71" c:formatCode="0.00%">
                  <c:v>0.00360000000000005</c:v>
                </c:pt>
                <c:pt idx="72" c:formatCode="0.00%">
                  <c:v>0.00469999999999993</c:v>
                </c:pt>
                <c:pt idx="73" c:formatCode="0.00%">
                  <c:v>0.00469999999999993</c:v>
                </c:pt>
                <c:pt idx="74" c:formatCode="0.00%">
                  <c:v>0.00429999999999997</c:v>
                </c:pt>
                <c:pt idx="75" c:formatCode="0.00%">
                  <c:v>0.00419999999999998</c:v>
                </c:pt>
                <c:pt idx="76" c:formatCode="0.00%">
                  <c:v>0.004</c:v>
                </c:pt>
                <c:pt idx="77" c:formatCode="0.00%">
                  <c:v>0.004</c:v>
                </c:pt>
                <c:pt idx="78" c:formatCode="0.00%">
                  <c:v>0.00390000000000001</c:v>
                </c:pt>
                <c:pt idx="79" c:formatCode="0.00%">
                  <c:v>0.00449999999999995</c:v>
                </c:pt>
                <c:pt idx="80" c:formatCode="0.00%">
                  <c:v>0.00459999999999994</c:v>
                </c:pt>
                <c:pt idx="81" c:formatCode="0.00%">
                  <c:v>0.00459999999999994</c:v>
                </c:pt>
                <c:pt idx="82" c:formatCode="0.00%">
                  <c:v>0.0048999999999999</c:v>
                </c:pt>
                <c:pt idx="83" c:formatCode="0.00%">
                  <c:v>0.00560000000000005</c:v>
                </c:pt>
                <c:pt idx="84" c:formatCode="0.00%">
                  <c:v>0.00550000000000006</c:v>
                </c:pt>
                <c:pt idx="85" c:formatCode="0.00%">
                  <c:v>0.00550000000000006</c:v>
                </c:pt>
                <c:pt idx="86" c:formatCode="0.00%">
                  <c:v>0.00629999999999997</c:v>
                </c:pt>
                <c:pt idx="87" c:formatCode="0.00%">
                  <c:v>0.00639999999999996</c:v>
                </c:pt>
                <c:pt idx="88" c:formatCode="0.00%">
                  <c:v>0.00689999999999991</c:v>
                </c:pt>
                <c:pt idx="89" c:formatCode="0.00%">
                  <c:v>0.00730000000000008</c:v>
                </c:pt>
                <c:pt idx="90" c:formatCode="0.00%">
                  <c:v>0.00790000000000002</c:v>
                </c:pt>
                <c:pt idx="91" c:formatCode="0.00%">
                  <c:v>0.00790000000000002</c:v>
                </c:pt>
                <c:pt idx="92" c:formatCode="0.00%">
                  <c:v>0.00790000000000002</c:v>
                </c:pt>
                <c:pt idx="93" c:formatCode="0.00%">
                  <c:v>0.00790000000000002</c:v>
                </c:pt>
                <c:pt idx="94" c:formatCode="0.00%">
                  <c:v>0.00780000000000003</c:v>
                </c:pt>
                <c:pt idx="95" c:formatCode="0.00%">
                  <c:v>0.00889999999999991</c:v>
                </c:pt>
                <c:pt idx="96" c:formatCode="0.00%">
                  <c:v>0.0092000000000001</c:v>
                </c:pt>
                <c:pt idx="97" c:formatCode="0.00%">
                  <c:v>0.00940000000000007</c:v>
                </c:pt>
                <c:pt idx="98" c:formatCode="0.00%">
                  <c:v>0.00940000000000007</c:v>
                </c:pt>
                <c:pt idx="99" c:formatCode="0.00%">
                  <c:v>0.00940000000000007</c:v>
                </c:pt>
                <c:pt idx="100" c:formatCode="0.00%">
                  <c:v>0.00990000000000002</c:v>
                </c:pt>
                <c:pt idx="101" c:formatCode="0.00%">
                  <c:v>0.00980000000000003</c:v>
                </c:pt>
                <c:pt idx="102" c:formatCode="0.00%">
                  <c:v>0.00990000000000002</c:v>
                </c:pt>
                <c:pt idx="103" c:formatCode="0.00%">
                  <c:v>0.0101</c:v>
                </c:pt>
                <c:pt idx="104" c:formatCode="0.00%">
                  <c:v>0.0105</c:v>
                </c:pt>
                <c:pt idx="105" c:formatCode="0.00%">
                  <c:v>0.0105</c:v>
                </c:pt>
                <c:pt idx="106" c:formatCode="0.00%">
                  <c:v>0.0105</c:v>
                </c:pt>
                <c:pt idx="107" c:formatCode="0.00%">
                  <c:v>0.0105999999999999</c:v>
                </c:pt>
                <c:pt idx="108" c:formatCode="0.00%">
                  <c:v>0.0106999999999999</c:v>
                </c:pt>
                <c:pt idx="109" c:formatCode="0.00%">
                  <c:v>0.0108999999999999</c:v>
                </c:pt>
                <c:pt idx="110" c:formatCode="0.00%">
                  <c:v>0.0111000000000001</c:v>
                </c:pt>
                <c:pt idx="111" c:formatCode="0.00%">
                  <c:v>0.0114000000000001</c:v>
                </c:pt>
                <c:pt idx="112" c:formatCode="0.00%">
                  <c:v>0.0113000000000001</c:v>
                </c:pt>
                <c:pt idx="113" c:formatCode="0.00%">
                  <c:v>0.0113000000000001</c:v>
                </c:pt>
                <c:pt idx="114" c:formatCode="0.00%">
                  <c:v>0.0122</c:v>
                </c:pt>
                <c:pt idx="115" c:formatCode="0.00%">
                  <c:v>0.0123</c:v>
                </c:pt>
                <c:pt idx="116" c:formatCode="0.00%">
                  <c:v>0.0125999999999999</c:v>
                </c:pt>
                <c:pt idx="117" c:formatCode="0.00%">
                  <c:v>0.0126999999999999</c:v>
                </c:pt>
                <c:pt idx="118" c:formatCode="0.00%">
                  <c:v>0.0128999999999999</c:v>
                </c:pt>
                <c:pt idx="119" c:formatCode="0.00%">
                  <c:v>0.0129999999999999</c:v>
                </c:pt>
                <c:pt idx="120" c:formatCode="0.00%">
                  <c:v>0.0129999999999999</c:v>
                </c:pt>
                <c:pt idx="121" c:formatCode="0.00%">
                  <c:v>0.0129999999999999</c:v>
                </c:pt>
                <c:pt idx="122" c:formatCode="0.00%">
                  <c:v>0.0129999999999999</c:v>
                </c:pt>
                <c:pt idx="123" c:formatCode="0.00%">
                  <c:v>0.0129999999999999</c:v>
                </c:pt>
                <c:pt idx="124" c:formatCode="0.00%">
                  <c:v>0.014</c:v>
                </c:pt>
                <c:pt idx="125" c:formatCode="0.00%">
                  <c:v>0.0142</c:v>
                </c:pt>
                <c:pt idx="126" c:formatCode="0.00%">
                  <c:v>0.0142</c:v>
                </c:pt>
                <c:pt idx="127" c:formatCode="0.00%">
                  <c:v>0.0141</c:v>
                </c:pt>
                <c:pt idx="128" c:formatCode="0.00%">
                  <c:v>0.0148999999999999</c:v>
                </c:pt>
                <c:pt idx="129" c:formatCode="0.00%">
                  <c:v>0.0153000000000001</c:v>
                </c:pt>
                <c:pt idx="130" c:formatCode="0.00%">
                  <c:v>0.0155000000000001</c:v>
                </c:pt>
                <c:pt idx="131" c:formatCode="0.00%">
                  <c:v>0.0159</c:v>
                </c:pt>
                <c:pt idx="132" c:formatCode="0.00%">
                  <c:v>0.0163</c:v>
                </c:pt>
                <c:pt idx="133" c:formatCode="0.00%">
                  <c:v>0.0163</c:v>
                </c:pt>
                <c:pt idx="134" c:formatCode="0.00%">
                  <c:v>0.0163</c:v>
                </c:pt>
                <c:pt idx="135" c:formatCode="0.00%">
                  <c:v>0.0170999999999999</c:v>
                </c:pt>
                <c:pt idx="136" c:formatCode="0.00%">
                  <c:v>0.0175000000000001</c:v>
                </c:pt>
                <c:pt idx="137" c:formatCode="0.00%">
                  <c:v>0.018</c:v>
                </c:pt>
                <c:pt idx="138" c:formatCode="0.00%">
                  <c:v>0.0185</c:v>
                </c:pt>
                <c:pt idx="139" c:formatCode="0.00%">
                  <c:v>0.0187999999999999</c:v>
                </c:pt>
                <c:pt idx="140" c:formatCode="0.00%">
                  <c:v>0.0187999999999999</c:v>
                </c:pt>
                <c:pt idx="141" c:formatCode="0.00%">
                  <c:v>0.0187999999999999</c:v>
                </c:pt>
                <c:pt idx="142" c:formatCode="0.00%">
                  <c:v>0.0196000000000001</c:v>
                </c:pt>
                <c:pt idx="143" c:formatCode="0.00%">
                  <c:v>0.02</c:v>
                </c:pt>
                <c:pt idx="144" c:formatCode="0.00%">
                  <c:v>0.0203</c:v>
                </c:pt>
                <c:pt idx="145" c:formatCode="0.00%">
                  <c:v>0.0206999999999999</c:v>
                </c:pt>
                <c:pt idx="146" c:formatCode="0.00%">
                  <c:v>0.0208999999999999</c:v>
                </c:pt>
                <c:pt idx="147" c:formatCode="0.00%">
                  <c:v>0.0208999999999999</c:v>
                </c:pt>
                <c:pt idx="148" c:formatCode="0.00%">
                  <c:v>0.0208999999999999</c:v>
                </c:pt>
                <c:pt idx="149" c:formatCode="0.00%">
                  <c:v>0.0215000000000001</c:v>
                </c:pt>
                <c:pt idx="150" c:formatCode="0.00%">
                  <c:v>0.0215000000000001</c:v>
                </c:pt>
                <c:pt idx="151" c:formatCode="0.00%">
                  <c:v>0.0215000000000001</c:v>
                </c:pt>
                <c:pt idx="152" c:formatCode="0.00%">
                  <c:v>0.0216000000000001</c:v>
                </c:pt>
                <c:pt idx="153" c:formatCode="0.00%">
                  <c:v>0.0215000000000001</c:v>
                </c:pt>
                <c:pt idx="154" c:formatCode="0.00%">
                  <c:v>0.0215000000000001</c:v>
                </c:pt>
                <c:pt idx="155" c:formatCode="0.00%">
                  <c:v>0.0215000000000001</c:v>
                </c:pt>
                <c:pt idx="156" c:formatCode="0.00%">
                  <c:v>0.0222</c:v>
                </c:pt>
                <c:pt idx="157" c:formatCode="0.00%">
                  <c:v>0.0221</c:v>
                </c:pt>
                <c:pt idx="158" c:formatCode="0.00%">
                  <c:v>0.022</c:v>
                </c:pt>
                <c:pt idx="159" c:formatCode="0.00%">
                  <c:v>0.0222</c:v>
                </c:pt>
                <c:pt idx="160" c:formatCode="0.00%">
                  <c:v>0.0226</c:v>
                </c:pt>
                <c:pt idx="161" c:formatCode="0.00%">
                  <c:v>0.0226</c:v>
                </c:pt>
                <c:pt idx="162" c:formatCode="0.00%">
                  <c:v>0.0226</c:v>
                </c:pt>
                <c:pt idx="163" c:formatCode="0.00%">
                  <c:v>0.0230999999999999</c:v>
                </c:pt>
                <c:pt idx="164" c:formatCode="0.00%">
                  <c:v>0.0225</c:v>
                </c:pt>
                <c:pt idx="165" c:formatCode="0.00%">
                  <c:v>0.0226</c:v>
                </c:pt>
                <c:pt idx="166" c:formatCode="0.00%">
                  <c:v>0.0227999999999999</c:v>
                </c:pt>
                <c:pt idx="167" c:formatCode="0.00%">
                  <c:v>0.0230999999999999</c:v>
                </c:pt>
                <c:pt idx="168" c:formatCode="0.00%">
                  <c:v>0.0230999999999999</c:v>
                </c:pt>
                <c:pt idx="169" c:formatCode="0.00%">
                  <c:v>0.0230999999999999</c:v>
                </c:pt>
                <c:pt idx="170" c:formatCode="0.00%">
                  <c:v>0.0239</c:v>
                </c:pt>
                <c:pt idx="171" c:formatCode="0.00%">
                  <c:v>0.024</c:v>
                </c:pt>
                <c:pt idx="172" c:formatCode="0.00%">
                  <c:v>0.0243</c:v>
                </c:pt>
                <c:pt idx="173" c:formatCode="0.00%">
                  <c:v>0.0246</c:v>
                </c:pt>
                <c:pt idx="174" c:formatCode="0.00%">
                  <c:v>0.0246999999999999</c:v>
                </c:pt>
                <c:pt idx="175" c:formatCode="0.00%">
                  <c:v>0.0246999999999999</c:v>
                </c:pt>
                <c:pt idx="176" c:formatCode="0.00%">
                  <c:v>0.0246999999999999</c:v>
                </c:pt>
                <c:pt idx="177" c:formatCode="0.00%">
                  <c:v>0.0254000000000001</c:v>
                </c:pt>
                <c:pt idx="178" c:formatCode="0.00%">
                  <c:v>0.0254000000000001</c:v>
                </c:pt>
                <c:pt idx="179" c:formatCode="0.00%">
                  <c:v>0.0255000000000001</c:v>
                </c:pt>
                <c:pt idx="180" c:formatCode="0.00%">
                  <c:v>0.0258</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General</c:formatCode>
                <c:ptCount val="181"/>
                <c:pt idx="25" c:formatCode="0.00%">
                  <c:v>0.000136986301369863</c:v>
                </c:pt>
                <c:pt idx="26" c:formatCode="0.00%">
                  <c:v>0.000273972602739726</c:v>
                </c:pt>
                <c:pt idx="27" c:formatCode="0.00%">
                  <c:v>0.000410958904109589</c:v>
                </c:pt>
                <c:pt idx="28" c:formatCode="0.00%">
                  <c:v>0.000547945205479452</c:v>
                </c:pt>
                <c:pt idx="29" c:formatCode="0.00%">
                  <c:v>0.000684931506849315</c:v>
                </c:pt>
                <c:pt idx="30" c:formatCode="0.00%">
                  <c:v>0.000821917808219178</c:v>
                </c:pt>
                <c:pt idx="31" c:formatCode="0.00%">
                  <c:v>0.000958904109589041</c:v>
                </c:pt>
                <c:pt idx="32" c:formatCode="0.00%">
                  <c:v>0.0010958904109589</c:v>
                </c:pt>
                <c:pt idx="33" c:formatCode="0.00%">
                  <c:v>0.00123287671232877</c:v>
                </c:pt>
                <c:pt idx="34" c:formatCode="0.00%">
                  <c:v>0.00136986301369863</c:v>
                </c:pt>
                <c:pt idx="35" c:formatCode="0.00%">
                  <c:v>0.00150684931506849</c:v>
                </c:pt>
                <c:pt idx="36" c:formatCode="0.00%">
                  <c:v>0.00164383561643836</c:v>
                </c:pt>
                <c:pt idx="37" c:formatCode="0.00%">
                  <c:v>0.00178082191780822</c:v>
                </c:pt>
                <c:pt idx="38" c:formatCode="0.00%">
                  <c:v>0.00191780821917808</c:v>
                </c:pt>
                <c:pt idx="39" c:formatCode="0.00%">
                  <c:v>0.00205479452054795</c:v>
                </c:pt>
                <c:pt idx="40" c:formatCode="0.00%">
                  <c:v>0.00219178082191781</c:v>
                </c:pt>
                <c:pt idx="41" c:formatCode="0.00%">
                  <c:v>0.00232876712328767</c:v>
                </c:pt>
                <c:pt idx="42" c:formatCode="0.00%">
                  <c:v>0.00246575342465753</c:v>
                </c:pt>
                <c:pt idx="43" c:formatCode="0.00%">
                  <c:v>0.0026027397260274</c:v>
                </c:pt>
                <c:pt idx="44" c:formatCode="0.00%">
                  <c:v>0.00273972602739726</c:v>
                </c:pt>
                <c:pt idx="45" c:formatCode="0.00%">
                  <c:v>0.00287671232876712</c:v>
                </c:pt>
                <c:pt idx="46" c:formatCode="0.00%">
                  <c:v>0.00301369863013699</c:v>
                </c:pt>
                <c:pt idx="47" c:formatCode="0.00%">
                  <c:v>0.00315068493150685</c:v>
                </c:pt>
                <c:pt idx="48" c:formatCode="0.00%">
                  <c:v>0.00328767123287671</c:v>
                </c:pt>
                <c:pt idx="49" c:formatCode="0.00%">
                  <c:v>0.00342465753424658</c:v>
                </c:pt>
                <c:pt idx="50" c:formatCode="0.00%">
                  <c:v>0.00356164383561644</c:v>
                </c:pt>
                <c:pt idx="51" c:formatCode="0.00%">
                  <c:v>0.0036986301369863</c:v>
                </c:pt>
                <c:pt idx="52" c:formatCode="0.00%">
                  <c:v>0.00383561643835616</c:v>
                </c:pt>
                <c:pt idx="53" c:formatCode="0.00%">
                  <c:v>0.00397260273972603</c:v>
                </c:pt>
                <c:pt idx="54" c:formatCode="0.00%">
                  <c:v>0.00410958904109589</c:v>
                </c:pt>
                <c:pt idx="55" c:formatCode="0.00%">
                  <c:v>0.00424657534246575</c:v>
                </c:pt>
                <c:pt idx="56" c:formatCode="0.00%">
                  <c:v>0.00438356164383562</c:v>
                </c:pt>
                <c:pt idx="57" c:formatCode="0.00%">
                  <c:v>0.00452054794520548</c:v>
                </c:pt>
                <c:pt idx="58" c:formatCode="0.00%">
                  <c:v>0.00465753424657534</c:v>
                </c:pt>
                <c:pt idx="59" c:formatCode="0.00%">
                  <c:v>0.00479452054794521</c:v>
                </c:pt>
                <c:pt idx="60" c:formatCode="0.00%">
                  <c:v>0.00493150684931507</c:v>
                </c:pt>
                <c:pt idx="61" c:formatCode="0.00%">
                  <c:v>0.00506849315068493</c:v>
                </c:pt>
                <c:pt idx="62" c:formatCode="0.00%">
                  <c:v>0.0052054794520548</c:v>
                </c:pt>
                <c:pt idx="63" c:formatCode="0.00%">
                  <c:v>0.00534246575342466</c:v>
                </c:pt>
                <c:pt idx="64" c:formatCode="0.00%">
                  <c:v>0.00547945205479452</c:v>
                </c:pt>
                <c:pt idx="65" c:formatCode="0.00%">
                  <c:v>0.00561643835616438</c:v>
                </c:pt>
                <c:pt idx="66" c:formatCode="0.00%">
                  <c:v>0.00575342465753425</c:v>
                </c:pt>
                <c:pt idx="67" c:formatCode="0.00%">
                  <c:v>0.00589041095890411</c:v>
                </c:pt>
                <c:pt idx="68" c:formatCode="0.00%">
                  <c:v>0.00602739726027397</c:v>
                </c:pt>
                <c:pt idx="69" c:formatCode="0.00%">
                  <c:v>0.00616438356164384</c:v>
                </c:pt>
                <c:pt idx="70" c:formatCode="0.00%">
                  <c:v>0.0063013698630137</c:v>
                </c:pt>
                <c:pt idx="71" c:formatCode="0.00%">
                  <c:v>0.00643835616438356</c:v>
                </c:pt>
                <c:pt idx="72" c:formatCode="0.00%">
                  <c:v>0.00657534246575343</c:v>
                </c:pt>
                <c:pt idx="73" c:formatCode="0.00%">
                  <c:v>0.00671232876712329</c:v>
                </c:pt>
                <c:pt idx="74" c:formatCode="0.00%">
                  <c:v>0.00684931506849315</c:v>
                </c:pt>
                <c:pt idx="75" c:formatCode="0.00%">
                  <c:v>0.00698630136986301</c:v>
                </c:pt>
                <c:pt idx="76" c:formatCode="0.00%">
                  <c:v>0.00712328767123288</c:v>
                </c:pt>
                <c:pt idx="77" c:formatCode="0.00%">
                  <c:v>0.00726027397260274</c:v>
                </c:pt>
                <c:pt idx="78" c:formatCode="0.00%">
                  <c:v>0.0073972602739726</c:v>
                </c:pt>
                <c:pt idx="79" c:formatCode="0.00%">
                  <c:v>0.00753424657534247</c:v>
                </c:pt>
                <c:pt idx="80" c:formatCode="0.00%">
                  <c:v>0.00767123287671233</c:v>
                </c:pt>
                <c:pt idx="81" c:formatCode="0.00%">
                  <c:v>0.00780821917808219</c:v>
                </c:pt>
                <c:pt idx="82" c:formatCode="0.00%">
                  <c:v>0.00794520547945206</c:v>
                </c:pt>
                <c:pt idx="83" c:formatCode="0.00%">
                  <c:v>0.00808219178082192</c:v>
                </c:pt>
                <c:pt idx="84" c:formatCode="0.00%">
                  <c:v>0.00821917808219178</c:v>
                </c:pt>
                <c:pt idx="85" c:formatCode="0.00%">
                  <c:v>0.00835616438356165</c:v>
                </c:pt>
                <c:pt idx="86" c:formatCode="0.00%">
                  <c:v>0.00849315068493151</c:v>
                </c:pt>
                <c:pt idx="87" c:formatCode="0.00%">
                  <c:v>0.00863013698630137</c:v>
                </c:pt>
                <c:pt idx="88" c:formatCode="0.00%">
                  <c:v>0.00876712328767123</c:v>
                </c:pt>
                <c:pt idx="89" c:formatCode="0.00%">
                  <c:v>0.0089041095890411</c:v>
                </c:pt>
                <c:pt idx="90" c:formatCode="0.00%">
                  <c:v>0.00904109589041096</c:v>
                </c:pt>
                <c:pt idx="91" c:formatCode="0.00%">
                  <c:v>0.00917808219178082</c:v>
                </c:pt>
                <c:pt idx="92" c:formatCode="0.00%">
                  <c:v>0.00931506849315069</c:v>
                </c:pt>
                <c:pt idx="93" c:formatCode="0.00%">
                  <c:v>0.00945205479452055</c:v>
                </c:pt>
                <c:pt idx="94" c:formatCode="0.00%">
                  <c:v>0.00958904109589041</c:v>
                </c:pt>
                <c:pt idx="95" c:formatCode="0.00%">
                  <c:v>0.00972602739726027</c:v>
                </c:pt>
                <c:pt idx="96" c:formatCode="0.00%">
                  <c:v>0.00986301369863014</c:v>
                </c:pt>
                <c:pt idx="97" c:formatCode="0.00%">
                  <c:v>0.01</c:v>
                </c:pt>
                <c:pt idx="98" c:formatCode="0.00%">
                  <c:v>0.0101369863013699</c:v>
                </c:pt>
                <c:pt idx="99" c:formatCode="0.00%">
                  <c:v>0.0102739726027397</c:v>
                </c:pt>
                <c:pt idx="100" c:formatCode="0.00%">
                  <c:v>0.0104109589041096</c:v>
                </c:pt>
                <c:pt idx="101" c:formatCode="0.00%">
                  <c:v>0.0105479452054795</c:v>
                </c:pt>
                <c:pt idx="102" c:formatCode="0.00%">
                  <c:v>0.0106849315068493</c:v>
                </c:pt>
                <c:pt idx="103" c:formatCode="0.00%">
                  <c:v>0.0108219178082192</c:v>
                </c:pt>
                <c:pt idx="104" c:formatCode="0.00%">
                  <c:v>0.010958904109589</c:v>
                </c:pt>
                <c:pt idx="105" c:formatCode="0.00%">
                  <c:v>0.0110958904109589</c:v>
                </c:pt>
                <c:pt idx="106" c:formatCode="0.00%">
                  <c:v>0.0112328767123288</c:v>
                </c:pt>
                <c:pt idx="107" c:formatCode="0.00%">
                  <c:v>0.0113698630136986</c:v>
                </c:pt>
                <c:pt idx="108" c:formatCode="0.00%">
                  <c:v>0.0115068493150685</c:v>
                </c:pt>
                <c:pt idx="109" c:formatCode="0.00%">
                  <c:v>0.0116438356164384</c:v>
                </c:pt>
                <c:pt idx="110" c:formatCode="0.00%">
                  <c:v>0.0117808219178082</c:v>
                </c:pt>
                <c:pt idx="111" c:formatCode="0.00%">
                  <c:v>0.0119178082191781</c:v>
                </c:pt>
                <c:pt idx="112" c:formatCode="0.00%">
                  <c:v>0.0120547945205479</c:v>
                </c:pt>
                <c:pt idx="113" c:formatCode="0.00%">
                  <c:v>0.0121917808219178</c:v>
                </c:pt>
                <c:pt idx="114" c:formatCode="0.00%">
                  <c:v>0.0123287671232877</c:v>
                </c:pt>
                <c:pt idx="115" c:formatCode="0.00%">
                  <c:v>0.0124657534246575</c:v>
                </c:pt>
                <c:pt idx="116" c:formatCode="0.00%">
                  <c:v>0.0126027397260274</c:v>
                </c:pt>
                <c:pt idx="117" c:formatCode="0.00%">
                  <c:v>0.0127397260273973</c:v>
                </c:pt>
                <c:pt idx="118" c:formatCode="0.00%">
                  <c:v>0.0128767123287671</c:v>
                </c:pt>
                <c:pt idx="119" c:formatCode="0.00%">
                  <c:v>0.013013698630137</c:v>
                </c:pt>
                <c:pt idx="120" c:formatCode="0.00%">
                  <c:v>0.0131506849315069</c:v>
                </c:pt>
                <c:pt idx="121" c:formatCode="0.00%">
                  <c:v>0.0132876712328767</c:v>
                </c:pt>
                <c:pt idx="122" c:formatCode="0.00%">
                  <c:v>0.0134246575342466</c:v>
                </c:pt>
                <c:pt idx="123" c:formatCode="0.00%">
                  <c:v>0.0135616438356164</c:v>
                </c:pt>
                <c:pt idx="124" c:formatCode="0.00%">
                  <c:v>0.0136986301369863</c:v>
                </c:pt>
                <c:pt idx="125" c:formatCode="0.00%">
                  <c:v>0.0138356164383562</c:v>
                </c:pt>
                <c:pt idx="126" c:formatCode="0.00%">
                  <c:v>0.013972602739726</c:v>
                </c:pt>
                <c:pt idx="127" c:formatCode="0.00%">
                  <c:v>0.0141095890410959</c:v>
                </c:pt>
                <c:pt idx="128" c:formatCode="0.00%">
                  <c:v>0.0142465753424658</c:v>
                </c:pt>
                <c:pt idx="129" c:formatCode="0.00%">
                  <c:v>0.0143835616438356</c:v>
                </c:pt>
                <c:pt idx="130" c:formatCode="0.00%">
                  <c:v>0.0145205479452055</c:v>
                </c:pt>
                <c:pt idx="131" c:formatCode="0.00%">
                  <c:v>0.0146575342465753</c:v>
                </c:pt>
                <c:pt idx="132" c:formatCode="0.00%">
                  <c:v>0.0147945205479452</c:v>
                </c:pt>
                <c:pt idx="133" c:formatCode="0.00%">
                  <c:v>0.0149315068493151</c:v>
                </c:pt>
                <c:pt idx="134" c:formatCode="0.00%">
                  <c:v>0.0150684931506849</c:v>
                </c:pt>
                <c:pt idx="135" c:formatCode="0.00%">
                  <c:v>0.0152054794520548</c:v>
                </c:pt>
                <c:pt idx="136" c:formatCode="0.00%">
                  <c:v>0.0153424657534247</c:v>
                </c:pt>
                <c:pt idx="137" c:formatCode="0.00%">
                  <c:v>0.0154794520547945</c:v>
                </c:pt>
                <c:pt idx="138" c:formatCode="0.00%">
                  <c:v>0.0156164383561644</c:v>
                </c:pt>
                <c:pt idx="139" c:formatCode="0.00%">
                  <c:v>0.0157534246575342</c:v>
                </c:pt>
                <c:pt idx="140" c:formatCode="0.00%">
                  <c:v>0.0158904109589041</c:v>
                </c:pt>
                <c:pt idx="141" c:formatCode="0.00%">
                  <c:v>0.016027397260274</c:v>
                </c:pt>
                <c:pt idx="142" c:formatCode="0.00%">
                  <c:v>0.0161643835616438</c:v>
                </c:pt>
                <c:pt idx="143" c:formatCode="0.00%">
                  <c:v>0.0163013698630137</c:v>
                </c:pt>
                <c:pt idx="144" c:formatCode="0.00%">
                  <c:v>0.0164383561643836</c:v>
                </c:pt>
                <c:pt idx="145" c:formatCode="0.00%">
                  <c:v>0.0165753424657534</c:v>
                </c:pt>
                <c:pt idx="146" c:formatCode="0.00%">
                  <c:v>0.0167123287671233</c:v>
                </c:pt>
                <c:pt idx="147" c:formatCode="0.00%">
                  <c:v>0.0168493150684932</c:v>
                </c:pt>
                <c:pt idx="148" c:formatCode="0.00%">
                  <c:v>0.016986301369863</c:v>
                </c:pt>
                <c:pt idx="149" c:formatCode="0.00%">
                  <c:v>0.0171232876712329</c:v>
                </c:pt>
                <c:pt idx="150" c:formatCode="0.00%">
                  <c:v>0.0172602739726027</c:v>
                </c:pt>
                <c:pt idx="151" c:formatCode="0.00%">
                  <c:v>0.0173972602739726</c:v>
                </c:pt>
                <c:pt idx="152" c:formatCode="0.00%">
                  <c:v>0.0175342465753425</c:v>
                </c:pt>
                <c:pt idx="153" c:formatCode="0.00%">
                  <c:v>0.0176712328767123</c:v>
                </c:pt>
                <c:pt idx="154" c:formatCode="0.00%">
                  <c:v>0.0178082191780822</c:v>
                </c:pt>
                <c:pt idx="155" c:formatCode="0.00%">
                  <c:v>0.0179452054794521</c:v>
                </c:pt>
                <c:pt idx="156" c:formatCode="0.00%">
                  <c:v>0.0180821917808219</c:v>
                </c:pt>
                <c:pt idx="157" c:formatCode="0.00%">
                  <c:v>0.0182191780821918</c:v>
                </c:pt>
                <c:pt idx="158" c:formatCode="0.00%">
                  <c:v>0.0183561643835616</c:v>
                </c:pt>
                <c:pt idx="159" c:formatCode="0.00%">
                  <c:v>0.0184931506849315</c:v>
                </c:pt>
                <c:pt idx="160" c:formatCode="0.00%">
                  <c:v>0.0186301369863014</c:v>
                </c:pt>
                <c:pt idx="161" c:formatCode="0.00%">
                  <c:v>0.0187671232876712</c:v>
                </c:pt>
                <c:pt idx="162" c:formatCode="0.00%">
                  <c:v>0.0189041095890411</c:v>
                </c:pt>
                <c:pt idx="163" c:formatCode="0.00%">
                  <c:v>0.019041095890411</c:v>
                </c:pt>
                <c:pt idx="164" c:formatCode="0.00%">
                  <c:v>0.0191780821917808</c:v>
                </c:pt>
                <c:pt idx="165" c:formatCode="0.00%">
                  <c:v>0.0193150684931507</c:v>
                </c:pt>
                <c:pt idx="166" c:formatCode="0.00%">
                  <c:v>0.0194520547945205</c:v>
                </c:pt>
                <c:pt idx="167" c:formatCode="0.00%">
                  <c:v>0.0195890410958904</c:v>
                </c:pt>
                <c:pt idx="168" c:formatCode="0.00%">
                  <c:v>0.0197260273972603</c:v>
                </c:pt>
                <c:pt idx="169" c:formatCode="0.00%">
                  <c:v>0.0198630136986301</c:v>
                </c:pt>
                <c:pt idx="170" c:formatCode="0.00%">
                  <c:v>0.02</c:v>
                </c:pt>
                <c:pt idx="171" c:formatCode="0.00%">
                  <c:v>0.0201369863013699</c:v>
                </c:pt>
                <c:pt idx="172" c:formatCode="0.00%">
                  <c:v>0.0202739726027397</c:v>
                </c:pt>
                <c:pt idx="173" c:formatCode="0.00%">
                  <c:v>0.0204109589041096</c:v>
                </c:pt>
                <c:pt idx="174" c:formatCode="0.00%">
                  <c:v>0.0205479452054795</c:v>
                </c:pt>
                <c:pt idx="175" c:formatCode="0.00%">
                  <c:v>0.0206849315068493</c:v>
                </c:pt>
                <c:pt idx="176" c:formatCode="0.00%">
                  <c:v>0.0208219178082192</c:v>
                </c:pt>
                <c:pt idx="177" c:formatCode="0.00%">
                  <c:v>0.020958904109589</c:v>
                </c:pt>
                <c:pt idx="178" c:formatCode="0.00%">
                  <c:v>0.0210958904109589</c:v>
                </c:pt>
                <c:pt idx="179" c:formatCode="0.00%">
                  <c:v>0.0212328767123288</c:v>
                </c:pt>
                <c:pt idx="180" c:formatCode="0.00%">
                  <c:v>0.0213698630136986</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5"/>
        <c:minorUnit val="0.005"/>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877</Words>
  <Characters>3524</Characters>
  <Lines>24</Lines>
  <Paragraphs>6</Paragraphs>
  <TotalTime>0</TotalTime>
  <ScaleCrop>false</ScaleCrop>
  <LinksUpToDate>false</LinksUpToDate>
  <CharactersWithSpaces>3582</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8-08T15:02:1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2CC6557AA1C94F099F3CC0F2593696A8</vt:lpwstr>
  </property>
</Properties>
</file>